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37BD" w:rsidRDefault="00CE6DFB">
      <w:pPr>
        <w:pStyle w:val="Title"/>
      </w:pPr>
      <w:r>
        <w:t>Ontario 2020 Itineraries</w:t>
      </w:r>
    </w:p>
    <w:p w:rsidR="00B337BD" w:rsidRDefault="00CE6DFB">
      <w:pPr>
        <w:pStyle w:val="Author"/>
      </w:pPr>
      <w:r>
        <w:t>NYSDEC SMAS : Keleigh Reynolds</w:t>
      </w:r>
    </w:p>
    <w:p w:rsidR="00B337BD" w:rsidRDefault="00CE6DFB">
      <w:pPr>
        <w:pStyle w:val="Date"/>
      </w:pPr>
      <w:r>
        <w:t>7/1/2020</w:t>
      </w:r>
    </w:p>
    <w:p w:rsidR="00B337BD" w:rsidRDefault="00CE6DFB">
      <w:pPr>
        <w:pStyle w:val="Heading2"/>
      </w:pPr>
      <w:bookmarkStart w:id="0" w:name="teams"/>
      <w:r>
        <w:t>Teams</w:t>
      </w:r>
      <w:bookmarkEnd w:id="0"/>
    </w:p>
    <w:p w:rsidR="00B337BD" w:rsidRDefault="00CE6DFB">
      <w:pPr>
        <w:pStyle w:val="FirstParagraph"/>
      </w:pPr>
      <w:r>
        <w:t>This trip has 75 sites to visit total.</w:t>
      </w:r>
    </w:p>
    <w:p w:rsidR="00B337BD" w:rsidRDefault="00CE6DFB">
      <w:pPr>
        <w:pStyle w:val="BodyText"/>
      </w:pPr>
      <w:r>
        <w:t xml:space="preserve">There are 4 teams in this sampling event. </w:t>
      </w:r>
      <w:r>
        <w:t>Each team will do 18.75 sites over 3days. So that’s 6.25 sites per day per team.</w:t>
      </w:r>
    </w:p>
    <w:p w:rsidR="00B337BD" w:rsidRDefault="00CE6DFB">
      <w:pPr>
        <w:pStyle w:val="BodyText"/>
      </w:pPr>
      <w:r>
        <w:t>1-Gavin/Keleigh</w:t>
      </w:r>
      <w:r>
        <w:br/>
        <w:t>2-Charlie/Leila</w:t>
      </w:r>
      <w:r>
        <w:br/>
        <w:t>3- Brian/Meredith</w:t>
      </w:r>
      <w:r>
        <w:br/>
        <w:t>4-Andrea/Dan</w:t>
      </w:r>
    </w:p>
    <w:p w:rsidR="00B337BD" w:rsidRDefault="00CE6DFB">
      <w:pPr>
        <w:pStyle w:val="Heading2"/>
      </w:pPr>
      <w:bookmarkStart w:id="1" w:name="types-of-sites"/>
      <w:r>
        <w:t>Types of sites</w:t>
      </w:r>
      <w:bookmarkEnd w:id="1"/>
    </w:p>
    <w:p w:rsidR="00B337BD" w:rsidRDefault="00CE6DFB">
      <w:pPr>
        <w:pStyle w:val="FirstParagraph"/>
      </w:pPr>
      <w:r>
        <w:t>This is what the site breakdown looks like for the Ontario_Screening trip: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067"/>
        <w:gridCol w:w="1157"/>
      </w:tblGrid>
      <w:tr w:rsidR="00B337BD">
        <w:trPr>
          <w:cantSplit/>
          <w:tblHeader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TUS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umber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1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</w:tbl>
    <w:p w:rsidR="00B337BD" w:rsidRDefault="00CE6DFB">
      <w:pPr>
        <w:pStyle w:val="BodyText"/>
      </w:pPr>
      <w:r>
        <w:t>Broken down by team: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00"/>
        <w:gridCol w:w="4067"/>
        <w:gridCol w:w="1157"/>
      </w:tblGrid>
      <w:tr w:rsidR="00B337BD">
        <w:trPr>
          <w:cantSplit/>
          <w:tblHeader/>
          <w:jc w:val="center"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TUS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umber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1</w:t>
            </w:r>
          </w:p>
        </w:tc>
        <w:tc>
          <w:tcPr>
            <w:tcW w:w="406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dep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ferenc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/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partment interest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ng Term Trend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obabilistic/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assessed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06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AVE</w:t>
            </w:r>
          </w:p>
        </w:tc>
        <w:tc>
          <w:tcPr>
            <w:tcW w:w="11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</w:tbl>
    <w:p w:rsidR="00B337BD" w:rsidRDefault="00CE6DFB">
      <w:pPr>
        <w:pStyle w:val="SourceCode"/>
      </w:pPr>
      <w:r>
        <w:rPr>
          <w:rStyle w:val="VerbatimChar"/>
        </w:rPr>
        <w:t>## `summarise()` regrouping output by 'team' (override with `.groups` argument)</w:t>
      </w:r>
    </w:p>
    <w:p w:rsidR="00B337BD" w:rsidRDefault="00CE6DFB">
      <w:pPr>
        <w:pStyle w:val="TableCaption"/>
      </w:pPr>
      <w:r>
        <w:t>Trip Totals (Estimated)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900"/>
        <w:gridCol w:w="1536"/>
        <w:gridCol w:w="1230"/>
        <w:gridCol w:w="1780"/>
      </w:tblGrid>
      <w:tr w:rsidR="00B337BD">
        <w:trPr>
          <w:cantSplit/>
          <w:tblHeader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s (n)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rip total (hrs)</w:t>
            </w:r>
          </w:p>
        </w:tc>
      </w:tr>
      <w:tr w:rsidR="00B337BD">
        <w:trPr>
          <w:cantSplit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</w:tbl>
    <w:p w:rsidR="00B337BD" w:rsidRDefault="00CE6DFB">
      <w:pPr>
        <w:pStyle w:val="TableCaption"/>
      </w:pPr>
      <w:r>
        <w:t>Trip Totals (Estimated)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900"/>
        <w:gridCol w:w="1536"/>
        <w:gridCol w:w="1230"/>
        <w:gridCol w:w="1780"/>
      </w:tblGrid>
      <w:tr w:rsidR="00B337BD">
        <w:trPr>
          <w:cantSplit/>
          <w:tblHeader/>
        </w:trPr>
        <w:tc>
          <w:tcPr>
            <w:tcW w:w="9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s (n)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rip total (hrs)</w:t>
            </w:r>
          </w:p>
        </w:tc>
      </w:tr>
      <w:tr w:rsidR="00B337BD">
        <w:trPr>
          <w:cantSplit/>
        </w:trPr>
        <w:tc>
          <w:tcPr>
            <w:tcW w:w="90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3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 w:val="restart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</w:t>
            </w:r>
          </w:p>
        </w:tc>
      </w:tr>
      <w:tr w:rsidR="00B337BD">
        <w:trPr>
          <w:cantSplit/>
        </w:trPr>
        <w:tc>
          <w:tcPr>
            <w:tcW w:w="90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123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</w:tr>
    </w:tbl>
    <w:p w:rsidR="00B337BD" w:rsidRDefault="00CE6DFB">
      <w:r>
        <w:br w:type="page"/>
      </w:r>
    </w:p>
    <w:p w:rsidR="00B337BD" w:rsidRDefault="00CE6DFB">
      <w:pPr>
        <w:pStyle w:val="Heading2"/>
      </w:pPr>
      <w:bookmarkStart w:id="2" w:name="itineraries"/>
      <w:r>
        <w:lastRenderedPageBreak/>
        <w:t>Itineraries</w:t>
      </w:r>
      <w:bookmarkEnd w:id="2"/>
    </w:p>
    <w:p w:rsidR="00B337BD" w:rsidRDefault="00CE6DFB">
      <w:pPr>
        <w:pStyle w:val="FirstParagraph"/>
      </w:pPr>
      <w:r>
        <w:t>Here are the intineraries. Shipping Locations will be from 3 locations.</w:t>
      </w:r>
    </w:p>
    <w:p w:rsidR="00B337BD" w:rsidRDefault="00CE6DFB">
      <w:pPr>
        <w:pStyle w:val="BodyText"/>
      </w:pPr>
      <w:r>
        <w:t>First, basic trip information: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73"/>
        <w:gridCol w:w="4593"/>
        <w:gridCol w:w="765"/>
      </w:tblGrid>
      <w:tr w:rsidR="00B337BD">
        <w:trPr>
          <w:cantSplit/>
          <w:tblHeader/>
          <w:jc w:val="center"/>
        </w:trPr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4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ps</w:t>
            </w:r>
          </w:p>
        </w:tc>
        <w:tc>
          <w:tcPr>
            <w:tcW w:w="76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y</w:t>
            </w:r>
          </w:p>
        </w:tc>
      </w:tr>
      <w:tr w:rsidR="00B337BD">
        <w:trPr>
          <w:cantSplit/>
          <w:jc w:val="center"/>
        </w:trPr>
        <w:tc>
          <w:tcPr>
            <w:tcW w:w="97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, 2</w:t>
            </w:r>
          </w:p>
        </w:tc>
        <w:tc>
          <w:tcPr>
            <w:tcW w:w="4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417 Oswego Rd, Baldwinsville, NY 13027</w:t>
            </w:r>
          </w:p>
        </w:tc>
        <w:tc>
          <w:tcPr>
            <w:tcW w:w="76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  <w:jc w:val="center"/>
        </w:trPr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A979CC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,2</w:t>
            </w:r>
          </w:p>
        </w:tc>
        <w:tc>
          <w:tcPr>
            <w:tcW w:w="4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8 Bradley St, Watertown, NY 13601</w:t>
            </w:r>
          </w:p>
        </w:tc>
        <w:tc>
          <w:tcPr>
            <w:tcW w:w="76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  <w:jc w:val="center"/>
        </w:trPr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,4</w:t>
            </w:r>
          </w:p>
        </w:tc>
        <w:tc>
          <w:tcPr>
            <w:tcW w:w="4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77 Latta Rd, Rochester, NY 14612</w:t>
            </w:r>
          </w:p>
        </w:tc>
        <w:tc>
          <w:tcPr>
            <w:tcW w:w="76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,3</w:t>
            </w:r>
          </w:p>
        </w:tc>
      </w:tr>
      <w:tr w:rsidR="00B337BD">
        <w:trPr>
          <w:cantSplit/>
          <w:jc w:val="center"/>
        </w:trPr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,4</w:t>
            </w:r>
          </w:p>
        </w:tc>
        <w:tc>
          <w:tcPr>
            <w:tcW w:w="4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0 Park Ave, Rochester, NY 14607</w:t>
            </w:r>
          </w:p>
        </w:tc>
        <w:tc>
          <w:tcPr>
            <w:tcW w:w="76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,3</w:t>
            </w:r>
          </w:p>
        </w:tc>
      </w:tr>
      <w:tr w:rsidR="00B337BD">
        <w:trPr>
          <w:cantSplit/>
          <w:jc w:val="center"/>
        </w:trPr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,4</w:t>
            </w:r>
          </w:p>
        </w:tc>
        <w:tc>
          <w:tcPr>
            <w:tcW w:w="4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77 S Transit Rd, Lockport, NY 14094</w:t>
            </w:r>
          </w:p>
        </w:tc>
        <w:tc>
          <w:tcPr>
            <w:tcW w:w="76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</w:tbl>
    <w:p w:rsidR="00B337BD" w:rsidRDefault="00CE6DFB">
      <w:pPr>
        <w:pStyle w:val="BodyText"/>
      </w:pPr>
      <w:r>
        <w:t>[1] 1 2 3 4</w:t>
      </w:r>
      <w:bookmarkStart w:id="3" w:name="_GoBack"/>
      <w:bookmarkEnd w:id="3"/>
    </w:p>
    <w:p w:rsidR="00B337BD" w:rsidRDefault="00CE6DFB">
      <w:pPr>
        <w:pStyle w:val="Heading3"/>
      </w:pPr>
      <w:bookmarkStart w:id="4" w:name="team-1"/>
      <w:r>
        <w:t>Team: 1</w:t>
      </w:r>
      <w:bookmarkEnd w:id="4"/>
    </w:p>
    <w:p w:rsidR="00B337BD" w:rsidRDefault="00CE6DFB">
      <w:pPr>
        <w:pStyle w:val="TableCaption"/>
      </w:pPr>
      <w:r>
        <w:t>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80"/>
        <w:gridCol w:w="880"/>
        <w:gridCol w:w="593"/>
        <w:gridCol w:w="1040"/>
        <w:gridCol w:w="1274"/>
        <w:gridCol w:w="1675"/>
        <w:gridCol w:w="1981"/>
        <w:gridCol w:w="593"/>
      </w:tblGrid>
      <w:tr w:rsidR="00B337BD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2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9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B337BD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18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0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27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6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680982 , -73.696676</w:t>
            </w:r>
          </w:p>
        </w:tc>
        <w:tc>
          <w:tcPr>
            <w:tcW w:w="198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SAM-11.2</w:t>
            </w:r>
          </w:p>
        </w:tc>
        <w:tc>
          <w:tcPr>
            <w:tcW w:w="12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ittle Salmon River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4273491 , -76.1872177</w:t>
            </w:r>
          </w:p>
        </w:tc>
        <w:tc>
          <w:tcPr>
            <w:tcW w:w="19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AGE-4.2</w:t>
            </w:r>
          </w:p>
        </w:tc>
        <w:tc>
          <w:tcPr>
            <w:tcW w:w="12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age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48312 , -76.2247314</w:t>
            </w:r>
          </w:p>
        </w:tc>
        <w:tc>
          <w:tcPr>
            <w:tcW w:w="19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SAM-1.9</w:t>
            </w:r>
          </w:p>
        </w:tc>
        <w:tc>
          <w:tcPr>
            <w:tcW w:w="12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ittle Salmon River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5116692 , -76.2533264</w:t>
            </w:r>
          </w:p>
        </w:tc>
        <w:tc>
          <w:tcPr>
            <w:tcW w:w="19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TRL-4.3</w:t>
            </w:r>
          </w:p>
        </w:tc>
        <w:tc>
          <w:tcPr>
            <w:tcW w:w="12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terling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347054 , -76.6529922</w:t>
            </w:r>
          </w:p>
        </w:tc>
        <w:tc>
          <w:tcPr>
            <w:tcW w:w="19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/dep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TRL-4.3</w:t>
            </w:r>
          </w:p>
        </w:tc>
        <w:tc>
          <w:tcPr>
            <w:tcW w:w="12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terling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3 , -76.65</w:t>
            </w:r>
          </w:p>
        </w:tc>
        <w:tc>
          <w:tcPr>
            <w:tcW w:w="19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</w:t>
            </w:r>
          </w:p>
        </w:tc>
        <w:tc>
          <w:tcPr>
            <w:tcW w:w="10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TRL-12.5</w:t>
            </w:r>
          </w:p>
        </w:tc>
        <w:tc>
          <w:tcPr>
            <w:tcW w:w="12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terling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585907 , -76.6313934</w:t>
            </w:r>
          </w:p>
        </w:tc>
        <w:tc>
          <w:tcPr>
            <w:tcW w:w="198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/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</w:tbl>
    <w:p w:rsidR="00B337BD" w:rsidRDefault="00CE6DFB">
      <w:pPr>
        <w:pStyle w:val="TableCaption"/>
      </w:pPr>
      <w:r>
        <w:t>Driving Estimates: 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973"/>
        <w:gridCol w:w="1536"/>
        <w:gridCol w:w="973"/>
        <w:gridCol w:w="1829"/>
        <w:gridCol w:w="1646"/>
        <w:gridCol w:w="1511"/>
      </w:tblGrid>
      <w:tr w:rsidR="00B337BD">
        <w:trPr>
          <w:cantSplit/>
          <w:tblHeader/>
        </w:trPr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Order</w:t>
            </w:r>
          </w:p>
        </w:tc>
        <w:tc>
          <w:tcPr>
            <w:tcW w:w="18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les to next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ime(mins)</w:t>
            </w:r>
          </w:p>
        </w:tc>
      </w:tr>
      <w:tr w:rsidR="00B337BD">
        <w:trPr>
          <w:cantSplit/>
        </w:trPr>
        <w:tc>
          <w:tcPr>
            <w:tcW w:w="97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3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8</w:t>
            </w:r>
          </w:p>
        </w:tc>
        <w:tc>
          <w:tcPr>
            <w:tcW w:w="97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82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ME</w:t>
            </w:r>
          </w:p>
        </w:tc>
        <w:tc>
          <w:tcPr>
            <w:tcW w:w="164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8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LSAM-11.2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7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8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8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SAGE-4.2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8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LSAM-1.9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8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STRL-4.3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8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STRL-4.3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8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STRL-12.5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</w:tbl>
    <w:p w:rsidR="00B337BD" w:rsidRDefault="00CE6DFB">
      <w:pPr>
        <w:pStyle w:val="TableCaption"/>
      </w:pPr>
      <w:r>
        <w:t>Expanded Descriptions: 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632"/>
        <w:gridCol w:w="983"/>
        <w:gridCol w:w="648"/>
        <w:gridCol w:w="1169"/>
        <w:gridCol w:w="4687"/>
      </w:tblGrid>
      <w:tr w:rsidR="00B337BD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1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ESC</w:t>
            </w:r>
          </w:p>
        </w:tc>
      </w:tr>
      <w:tr w:rsidR="00B337BD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8-18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16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468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1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LSAM-11.2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ff rt 69 0.2 miles</w:t>
            </w: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1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SAGE-4.2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just off Minckler Rd. May be low gradient.</w:t>
            </w: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1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LSAM-1.9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upstream of Co Rt. 16 bridge</w:t>
            </w: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1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STRL-4.3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utterby Rd bridge; 10m above. Likely low gradient.</w:t>
            </w: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5</w:t>
            </w:r>
          </w:p>
        </w:tc>
        <w:tc>
          <w:tcPr>
            <w:tcW w:w="11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STRL-4.3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6</w:t>
            </w:r>
          </w:p>
        </w:tc>
        <w:tc>
          <w:tcPr>
            <w:tcW w:w="11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STRL-12.5</w:t>
            </w:r>
          </w:p>
        </w:tc>
        <w:tc>
          <w:tcPr>
            <w:tcW w:w="46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own bike trail 0.4 miles  and across field 0.1 miles. Likely low gradient.</w:t>
            </w:r>
          </w:p>
        </w:tc>
      </w:tr>
    </w:tbl>
    <w:p w:rsidR="00B337BD" w:rsidRDefault="00CE6DFB">
      <w:pPr>
        <w:pStyle w:val="TableCaption"/>
      </w:pPr>
      <w:r>
        <w:t>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28"/>
        <w:gridCol w:w="778"/>
        <w:gridCol w:w="539"/>
        <w:gridCol w:w="945"/>
        <w:gridCol w:w="989"/>
        <w:gridCol w:w="1440"/>
        <w:gridCol w:w="1929"/>
        <w:gridCol w:w="539"/>
      </w:tblGrid>
      <w:tr w:rsidR="00B337BD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B337BD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9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94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9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80982 , -73.696676</w:t>
            </w:r>
          </w:p>
        </w:tc>
        <w:tc>
          <w:tcPr>
            <w:tcW w:w="192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CHMO-11.4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haumont River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1749992 , -76.0155563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CHMO-6.2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haumont River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139534 , -76.067711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Chaumont River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14 , -76.07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HOCR-0.5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rs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0684776 , -76.1242752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/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HRSE-1.0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rs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06627 , -76.1283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HOCR-0.1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rs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0659409 , -76.1284103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/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HRSE-1.0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rs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4.065887 , -76.119617</w:t>
            </w:r>
          </w:p>
        </w:tc>
        <w:tc>
          <w:tcPr>
            <w:tcW w:w="192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</w:tbl>
    <w:p w:rsidR="00B337BD" w:rsidRDefault="00CE6DFB">
      <w:pPr>
        <w:pStyle w:val="TableCaption"/>
      </w:pPr>
      <w:r>
        <w:t>Driving Estimates: 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973"/>
        <w:gridCol w:w="1536"/>
        <w:gridCol w:w="973"/>
        <w:gridCol w:w="1902"/>
        <w:gridCol w:w="1646"/>
        <w:gridCol w:w="1511"/>
      </w:tblGrid>
      <w:tr w:rsidR="00B337BD">
        <w:trPr>
          <w:cantSplit/>
          <w:tblHeader/>
        </w:trPr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Order</w:t>
            </w:r>
          </w:p>
        </w:tc>
        <w:tc>
          <w:tcPr>
            <w:tcW w:w="19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les to next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ime(mins)</w:t>
            </w:r>
          </w:p>
        </w:tc>
      </w:tr>
      <w:tr w:rsidR="00B337BD">
        <w:trPr>
          <w:cantSplit/>
        </w:trPr>
        <w:tc>
          <w:tcPr>
            <w:tcW w:w="97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3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97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9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ME</w:t>
            </w:r>
          </w:p>
        </w:tc>
        <w:tc>
          <w:tcPr>
            <w:tcW w:w="164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9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CHMO-11.4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6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9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9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CHMO-6.2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9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9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HOCR-0.5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9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HRSE-1.0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9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HOCR-0.1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9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HRSE-1.0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</w:tbl>
    <w:p w:rsidR="00B337BD" w:rsidRDefault="00CE6DFB">
      <w:pPr>
        <w:pStyle w:val="TableCaption"/>
      </w:pPr>
      <w:r>
        <w:t>Expanded Descriptions: 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632"/>
        <w:gridCol w:w="983"/>
        <w:gridCol w:w="648"/>
        <w:gridCol w:w="1216"/>
        <w:gridCol w:w="4989"/>
      </w:tblGrid>
      <w:tr w:rsidR="00B337BD">
        <w:trPr>
          <w:cantSplit/>
          <w:tblHeader/>
        </w:trPr>
        <w:tc>
          <w:tcPr>
            <w:tcW w:w="63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Team</w:t>
            </w:r>
          </w:p>
        </w:tc>
        <w:tc>
          <w:tcPr>
            <w:tcW w:w="9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ate</w:t>
            </w: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Order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Site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4"/>
                <w:szCs w:val="14"/>
              </w:rPr>
              <w:t>DESC</w:t>
            </w:r>
          </w:p>
        </w:tc>
      </w:tr>
      <w:tr w:rsidR="00B337BD">
        <w:trPr>
          <w:cantSplit/>
        </w:trPr>
        <w:tc>
          <w:tcPr>
            <w:tcW w:w="632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98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20-08-19</w:t>
            </w:r>
          </w:p>
        </w:tc>
        <w:tc>
          <w:tcPr>
            <w:tcW w:w="64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</w:t>
            </w:r>
          </w:p>
        </w:tc>
        <w:tc>
          <w:tcPr>
            <w:tcW w:w="121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OME</w:t>
            </w:r>
          </w:p>
        </w:tc>
        <w:tc>
          <w:tcPr>
            <w:tcW w:w="49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CHMO-11.4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Zang Rd. bridge</w:t>
            </w: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CHMO-6.2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pstream caroline st.</w:t>
            </w: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OCR-0.5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00 ft DS of Morris Tract Rd. Alt locations at Morris T. Rd or US of salt pile.</w:t>
            </w: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5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RSE-1.0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upstream sr12E/main st bridge</w:t>
            </w: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6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OCR-0.1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E Main st. bridge. downstream of salt pile.</w:t>
            </w:r>
          </w:p>
        </w:tc>
      </w:tr>
      <w:tr w:rsidR="00B337BD">
        <w:trPr>
          <w:cantSplit/>
        </w:trPr>
        <w:tc>
          <w:tcPr>
            <w:tcW w:w="632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8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4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7</w:t>
            </w:r>
          </w:p>
        </w:tc>
        <w:tc>
          <w:tcPr>
            <w:tcW w:w="121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03-HRSE-1.0</w:t>
            </w:r>
          </w:p>
        </w:tc>
        <w:tc>
          <w:tcPr>
            <w:tcW w:w="4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</w:tbl>
    <w:p w:rsidR="00B337BD" w:rsidRDefault="00CE6DFB">
      <w:pPr>
        <w:pStyle w:val="TableCaption"/>
      </w:pPr>
      <w:r>
        <w:t>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28"/>
        <w:gridCol w:w="778"/>
        <w:gridCol w:w="539"/>
        <w:gridCol w:w="989"/>
        <w:gridCol w:w="1928"/>
        <w:gridCol w:w="1440"/>
        <w:gridCol w:w="1039"/>
        <w:gridCol w:w="539"/>
      </w:tblGrid>
      <w:tr w:rsidR="00B337BD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B337BD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20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9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9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80982 , -73.696676</w:t>
            </w:r>
          </w:p>
        </w:tc>
        <w:tc>
          <w:tcPr>
            <w:tcW w:w="10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SAN-6.3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outh Sandy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7369385 , -76.1322327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IND-6.8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indsey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6811676 , -76.0763779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KIN_T5-0.2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Skinner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71098 , -76.05319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KIN_T4-2.6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rib to Skinner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6987 , -76.0288773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BARA-11.5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Bear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7360687 , -75.972641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RAYS-5.0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ayston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7490692 , -75.9646988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9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RAYS-9.1</w:t>
            </w:r>
          </w:p>
        </w:tc>
        <w:tc>
          <w:tcPr>
            <w:tcW w:w="1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ayston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713501 , -75.9155502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</w:tbl>
    <w:p w:rsidR="00B337BD" w:rsidRDefault="00CE6DFB">
      <w:pPr>
        <w:pStyle w:val="TableCaption"/>
      </w:pPr>
      <w:r>
        <w:t>Driving Estimates: 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973"/>
        <w:gridCol w:w="1536"/>
        <w:gridCol w:w="973"/>
        <w:gridCol w:w="2000"/>
        <w:gridCol w:w="1646"/>
        <w:gridCol w:w="1511"/>
      </w:tblGrid>
      <w:tr w:rsidR="00B337BD">
        <w:trPr>
          <w:cantSplit/>
          <w:tblHeader/>
        </w:trPr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Order</w:t>
            </w:r>
          </w:p>
        </w:tc>
        <w:tc>
          <w:tcPr>
            <w:tcW w:w="2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les to next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ime(mins)</w:t>
            </w:r>
          </w:p>
        </w:tc>
      </w:tr>
      <w:tr w:rsidR="00B337BD">
        <w:trPr>
          <w:cantSplit/>
        </w:trPr>
        <w:tc>
          <w:tcPr>
            <w:tcW w:w="97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3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97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00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ME</w:t>
            </w:r>
          </w:p>
        </w:tc>
        <w:tc>
          <w:tcPr>
            <w:tcW w:w="164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2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SSAN-6.3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3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5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2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LIND-6.8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2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SKIN_T5-0.2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2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SKIN_T4-2.6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2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BARA-11.5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2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RAYS-5.0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2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RAYS-9.1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</w:tbl>
    <w:p w:rsidR="00B337BD" w:rsidRDefault="00CE6DFB">
      <w:pPr>
        <w:pStyle w:val="TableCaption"/>
      </w:pPr>
      <w:r>
        <w:t>Expanded Descriptions: 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685"/>
        <w:gridCol w:w="1085"/>
        <w:gridCol w:w="702"/>
        <w:gridCol w:w="1423"/>
        <w:gridCol w:w="4518"/>
      </w:tblGrid>
      <w:tr w:rsidR="00B337BD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B337BD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20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42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51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SAN-6.3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 above Joslyn St. bridge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LIND-6.8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sand rd bridge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KIN_T5-0.2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of the cr 90 bridge crossing.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KIN_T4-2.6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Van Wormer Rd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ARA-11.5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rown Rd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RAYS-5.0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of cr92 intersection with brown rd and sharp rd.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42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RAYS-9.1</w:t>
            </w:r>
          </w:p>
        </w:tc>
        <w:tc>
          <w:tcPr>
            <w:tcW w:w="451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R 95</w:t>
            </w:r>
          </w:p>
        </w:tc>
      </w:tr>
    </w:tbl>
    <w:p w:rsidR="00B337BD" w:rsidRDefault="00CE6DFB">
      <w:pPr>
        <w:pStyle w:val="Heading3"/>
      </w:pPr>
      <w:bookmarkStart w:id="5" w:name="team-2"/>
      <w:r>
        <w:t>Team: 2</w:t>
      </w:r>
      <w:bookmarkEnd w:id="5"/>
    </w:p>
    <w:p w:rsidR="00B337BD" w:rsidRDefault="00CE6DFB">
      <w:pPr>
        <w:pStyle w:val="TableCaption"/>
      </w:pPr>
      <w:r>
        <w:t>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80"/>
        <w:gridCol w:w="880"/>
        <w:gridCol w:w="593"/>
        <w:gridCol w:w="1374"/>
        <w:gridCol w:w="1261"/>
        <w:gridCol w:w="1675"/>
        <w:gridCol w:w="1607"/>
        <w:gridCol w:w="593"/>
      </w:tblGrid>
      <w:tr w:rsidR="00B337BD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6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B337BD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18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37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26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6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680982 , -73.696676</w:t>
            </w:r>
          </w:p>
        </w:tc>
        <w:tc>
          <w:tcPr>
            <w:tcW w:w="16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ONT_T74_1-0.1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Voights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1506 , -76.70656</w:t>
            </w:r>
          </w:p>
        </w:tc>
        <w:tc>
          <w:tcPr>
            <w:tcW w:w="16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BLSC-1.7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Blind Sodus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1565 , -76.723458</w:t>
            </w:r>
          </w:p>
        </w:tc>
        <w:tc>
          <w:tcPr>
            <w:tcW w:w="16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REDR-2.6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d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 , -76.77</w:t>
            </w:r>
          </w:p>
        </w:tc>
        <w:tc>
          <w:tcPr>
            <w:tcW w:w="16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TLC-1.0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ittle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840004 , -76.7809982</w:t>
            </w:r>
          </w:p>
        </w:tc>
        <w:tc>
          <w:tcPr>
            <w:tcW w:w="16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ferenc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WOLC-4.0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olcott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2166 , -76.8129</w:t>
            </w:r>
          </w:p>
        </w:tc>
        <w:tc>
          <w:tcPr>
            <w:tcW w:w="16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REDR-15.1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d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1843834 , -76.7082672</w:t>
            </w:r>
          </w:p>
        </w:tc>
        <w:tc>
          <w:tcPr>
            <w:tcW w:w="16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/dep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</w:t>
            </w:r>
          </w:p>
        </w:tc>
        <w:tc>
          <w:tcPr>
            <w:tcW w:w="137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REDR-9.6</w:t>
            </w:r>
          </w:p>
        </w:tc>
        <w:tc>
          <w:tcPr>
            <w:tcW w:w="12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d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46453 , -76.720313</w:t>
            </w:r>
          </w:p>
        </w:tc>
        <w:tc>
          <w:tcPr>
            <w:tcW w:w="16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</w:tbl>
    <w:p w:rsidR="00B337BD" w:rsidRDefault="00CE6DFB">
      <w:pPr>
        <w:pStyle w:val="TableCaption"/>
      </w:pPr>
      <w:r>
        <w:t>Driving Estimates: 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89"/>
        <w:gridCol w:w="1290"/>
        <w:gridCol w:w="811"/>
        <w:gridCol w:w="2112"/>
        <w:gridCol w:w="1489"/>
        <w:gridCol w:w="1333"/>
      </w:tblGrid>
      <w:tr w:rsidR="00B337B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</w:tr>
      <w:tr w:rsidR="00B337B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8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1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ONT_T74_1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5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72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LSC-1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EDR-2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TLC-1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OLC-4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EDR-15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21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REDR-9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</w:tr>
    </w:tbl>
    <w:p w:rsidR="00B337BD" w:rsidRDefault="00CE6DFB">
      <w:pPr>
        <w:pStyle w:val="TableCaption"/>
      </w:pPr>
      <w:r>
        <w:t>Expanded Descriptions: 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685"/>
        <w:gridCol w:w="1085"/>
        <w:gridCol w:w="702"/>
        <w:gridCol w:w="1743"/>
        <w:gridCol w:w="3709"/>
      </w:tblGrid>
      <w:tr w:rsidR="00B337BD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7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37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B337BD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18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74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370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7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LONT_T74_1-0.1</w:t>
            </w:r>
          </w:p>
        </w:tc>
        <w:tc>
          <w:tcPr>
            <w:tcW w:w="37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 fancher st bridge; may be dry.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7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LSC-1.7</w:t>
            </w:r>
          </w:p>
        </w:tc>
        <w:tc>
          <w:tcPr>
            <w:tcW w:w="37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rossing on King Rd.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7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REDR-2.6</w:t>
            </w:r>
          </w:p>
        </w:tc>
        <w:tc>
          <w:tcPr>
            <w:tcW w:w="37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Younglove Rd. Bridge  Just downstream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7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LTLC-1.0</w:t>
            </w:r>
          </w:p>
        </w:tc>
        <w:tc>
          <w:tcPr>
            <w:tcW w:w="37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hurch St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7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WOLC-4.0</w:t>
            </w:r>
          </w:p>
        </w:tc>
        <w:tc>
          <w:tcPr>
            <w:tcW w:w="37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ff cemetery st; short walk.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7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REDR-15.1</w:t>
            </w:r>
          </w:p>
        </w:tc>
        <w:tc>
          <w:tcPr>
            <w:tcW w:w="37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stream bacon rd bridge. possibly low gradient.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74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REDR-9.6</w:t>
            </w:r>
          </w:p>
        </w:tc>
        <w:tc>
          <w:tcPr>
            <w:tcW w:w="370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ff south st; short walk.</w:t>
            </w:r>
          </w:p>
        </w:tc>
      </w:tr>
    </w:tbl>
    <w:p w:rsidR="00B337BD" w:rsidRDefault="00CE6DFB">
      <w:pPr>
        <w:pStyle w:val="TableCaption"/>
      </w:pPr>
      <w:r>
        <w:t>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80"/>
        <w:gridCol w:w="880"/>
        <w:gridCol w:w="593"/>
        <w:gridCol w:w="1254"/>
        <w:gridCol w:w="1334"/>
        <w:gridCol w:w="1675"/>
        <w:gridCol w:w="927"/>
        <w:gridCol w:w="593"/>
      </w:tblGrid>
      <w:tr w:rsidR="00B337BD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9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B337BD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19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25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3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6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680982 , -73.696676</w:t>
            </w:r>
          </w:p>
        </w:tc>
        <w:tc>
          <w:tcPr>
            <w:tcW w:w="9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GULS-10.4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Gulf Stream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8202782 , -75.80896</w:t>
            </w:r>
          </w:p>
        </w:tc>
        <w:tc>
          <w:tcPr>
            <w:tcW w:w="9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SAN-14.1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South Sandy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7763901 , -76.0180588</w:t>
            </w:r>
          </w:p>
        </w:tc>
        <w:tc>
          <w:tcPr>
            <w:tcW w:w="9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AND_T11-1.5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Trib to Sandy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7960014 , -76</w:t>
            </w:r>
          </w:p>
        </w:tc>
        <w:tc>
          <w:tcPr>
            <w:tcW w:w="9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Referenc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LSTN-1.0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ittle Stony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8021011 , -76.2117004</w:t>
            </w:r>
          </w:p>
        </w:tc>
        <w:tc>
          <w:tcPr>
            <w:tcW w:w="9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WAV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2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HRTB-2.2</w:t>
            </w:r>
          </w:p>
        </w:tc>
        <w:tc>
          <w:tcPr>
            <w:tcW w:w="13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art Broo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83825 , -76.015454</w:t>
            </w:r>
          </w:p>
        </w:tc>
        <w:tc>
          <w:tcPr>
            <w:tcW w:w="9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</w:tbl>
    <w:p w:rsidR="00B337BD" w:rsidRDefault="00CE6DFB">
      <w:pPr>
        <w:pStyle w:val="TableCaption"/>
      </w:pPr>
      <w:r>
        <w:t>Driving Estimates: 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89"/>
        <w:gridCol w:w="1290"/>
        <w:gridCol w:w="811"/>
        <w:gridCol w:w="1912"/>
        <w:gridCol w:w="1489"/>
        <w:gridCol w:w="1333"/>
      </w:tblGrid>
      <w:tr w:rsidR="00B337B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</w:tr>
      <w:tr w:rsidR="00B337B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91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GULS-10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44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SAN-14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AND_T11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STN-1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91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HRTB-2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</w:tr>
    </w:tbl>
    <w:p w:rsidR="00B337BD" w:rsidRDefault="00CE6DFB">
      <w:pPr>
        <w:pStyle w:val="TableCaption"/>
      </w:pPr>
      <w:r>
        <w:lastRenderedPageBreak/>
        <w:t>Expanded Descriptions: 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37"/>
        <w:gridCol w:w="1187"/>
        <w:gridCol w:w="757"/>
        <w:gridCol w:w="1747"/>
        <w:gridCol w:w="3659"/>
      </w:tblGrid>
      <w:tr w:rsidR="00B337BD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B337BD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9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74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65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GULS-10.4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off CR 194, above conf with denning creek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SSAN-14.1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0m below Rte 189 bridge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SAND_T11-1.5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0 ft upstream Lawrence Rd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STN-1.0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bridge on el dorado rd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74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HRTB-2.2</w:t>
            </w:r>
          </w:p>
        </w:tc>
        <w:tc>
          <w:tcPr>
            <w:tcW w:w="365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s 11.</w:t>
            </w:r>
          </w:p>
        </w:tc>
      </w:tr>
    </w:tbl>
    <w:p w:rsidR="00B337BD" w:rsidRDefault="00CE6DFB">
      <w:pPr>
        <w:pStyle w:val="TableCaption"/>
      </w:pPr>
      <w:r>
        <w:t>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28"/>
        <w:gridCol w:w="778"/>
        <w:gridCol w:w="539"/>
        <w:gridCol w:w="1006"/>
        <w:gridCol w:w="1695"/>
        <w:gridCol w:w="1440"/>
        <w:gridCol w:w="1128"/>
        <w:gridCol w:w="539"/>
      </w:tblGrid>
      <w:tr w:rsidR="00B337BD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6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B337BD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20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00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69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80982 , -73.696676</w:t>
            </w:r>
          </w:p>
        </w:tc>
        <w:tc>
          <w:tcPr>
            <w:tcW w:w="11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GRND_N-0.3</w:t>
            </w:r>
          </w:p>
        </w:tc>
        <w:tc>
          <w:tcPr>
            <w:tcW w:w="16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 xml:space="preserve">North Branch Grindstone Creek 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4921608 , -76.1443329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GRN-1.3</w:t>
            </w:r>
          </w:p>
        </w:tc>
        <w:tc>
          <w:tcPr>
            <w:tcW w:w="16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ittle Grindston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5313454 , -76.1721115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ALM-7.8</w:t>
            </w:r>
          </w:p>
        </w:tc>
        <w:tc>
          <w:tcPr>
            <w:tcW w:w="16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almon River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5499992 , -76.0944366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AND-2.7</w:t>
            </w:r>
          </w:p>
        </w:tc>
        <w:tc>
          <w:tcPr>
            <w:tcW w:w="16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andy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7441483 , -76.1857224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MUDC-0.6</w:t>
            </w:r>
          </w:p>
        </w:tc>
        <w:tc>
          <w:tcPr>
            <w:tcW w:w="16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Mud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6680717 , -76.1557693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6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andy Creeks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63083 , -76.19405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MAD-2.5</w:t>
            </w:r>
          </w:p>
        </w:tc>
        <w:tc>
          <w:tcPr>
            <w:tcW w:w="169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Mad River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5988884 , -75.8190002</w:t>
            </w:r>
          </w:p>
        </w:tc>
        <w:tc>
          <w:tcPr>
            <w:tcW w:w="11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</w:tbl>
    <w:p w:rsidR="00B337BD" w:rsidRDefault="00CE6DFB">
      <w:pPr>
        <w:pStyle w:val="TableCaption"/>
      </w:pPr>
      <w:r>
        <w:t>Driving Estimates: 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89"/>
        <w:gridCol w:w="1290"/>
        <w:gridCol w:w="811"/>
        <w:gridCol w:w="1745"/>
        <w:gridCol w:w="1489"/>
        <w:gridCol w:w="1333"/>
      </w:tblGrid>
      <w:tr w:rsidR="00B337B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</w:tr>
      <w:tr w:rsidR="00B337B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20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74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GRND_N-0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48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GRN-1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ALM-7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AND-2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MUDC-0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7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MAD-2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1</w:t>
            </w:r>
          </w:p>
        </w:tc>
      </w:tr>
    </w:tbl>
    <w:p w:rsidR="00B337BD" w:rsidRDefault="00CE6DFB">
      <w:pPr>
        <w:pStyle w:val="TableCaption"/>
      </w:pPr>
      <w:r>
        <w:t>Expanded Descriptions: 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28"/>
        <w:gridCol w:w="778"/>
        <w:gridCol w:w="539"/>
        <w:gridCol w:w="1006"/>
        <w:gridCol w:w="5097"/>
      </w:tblGrid>
      <w:tr w:rsidR="00B337BD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50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ESC</w:t>
            </w:r>
          </w:p>
        </w:tc>
      </w:tr>
      <w:tr w:rsidR="00B337BD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20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00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509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GRND_N-0.3</w:t>
            </w:r>
          </w:p>
        </w:tc>
        <w:tc>
          <w:tcPr>
            <w:tcW w:w="50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lk 1000 ft down rr tracks to stream. Alt loc upstream at Rt 11 (43.4909, -76.1329). Sample only if low grad.</w:t>
            </w: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GRN-1.3</w:t>
            </w:r>
          </w:p>
        </w:tc>
        <w:tc>
          <w:tcPr>
            <w:tcW w:w="50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at Salisbury rd. Sample only if low grad.</w:t>
            </w: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ALM-7.8</w:t>
            </w:r>
          </w:p>
        </w:tc>
        <w:tc>
          <w:tcPr>
            <w:tcW w:w="50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 m above Lehigh Rd. bridge (County Rt. 2A)</w:t>
            </w: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AND-2.7</w:t>
            </w:r>
          </w:p>
        </w:tc>
        <w:tc>
          <w:tcPr>
            <w:tcW w:w="50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5 m below Rt. 3 bridge</w:t>
            </w: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MUDC-0.6</w:t>
            </w:r>
          </w:p>
        </w:tc>
        <w:tc>
          <w:tcPr>
            <w:tcW w:w="50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ownstream of Weaver Rd 0.3 miles</w:t>
            </w: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0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0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MAD-2.5</w:t>
            </w:r>
          </w:p>
        </w:tc>
        <w:tc>
          <w:tcPr>
            <w:tcW w:w="50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Otto Mills Dr; immed. below suspension bridge</w:t>
            </w:r>
          </w:p>
        </w:tc>
      </w:tr>
    </w:tbl>
    <w:p w:rsidR="00B337BD" w:rsidRDefault="00CE6DFB">
      <w:pPr>
        <w:pStyle w:val="Heading3"/>
      </w:pPr>
      <w:bookmarkStart w:id="6" w:name="team-3"/>
      <w:r>
        <w:lastRenderedPageBreak/>
        <w:t>Team: 3</w:t>
      </w:r>
      <w:bookmarkEnd w:id="6"/>
    </w:p>
    <w:p w:rsidR="00B337BD" w:rsidRDefault="00CE6DFB">
      <w:pPr>
        <w:pStyle w:val="TableCaption"/>
      </w:pPr>
      <w:r>
        <w:t>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28"/>
        <w:gridCol w:w="778"/>
        <w:gridCol w:w="539"/>
        <w:gridCol w:w="1078"/>
        <w:gridCol w:w="1834"/>
        <w:gridCol w:w="1440"/>
        <w:gridCol w:w="1706"/>
        <w:gridCol w:w="539"/>
      </w:tblGrid>
      <w:tr w:rsidR="00B337BD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0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B337BD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8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07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8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80982 , -73.696676</w:t>
            </w:r>
          </w:p>
        </w:tc>
        <w:tc>
          <w:tcPr>
            <w:tcW w:w="170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0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BEEK-4.5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Beaver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243124 , -76.899616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/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0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WSECN-0.9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econd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2361 , -76.9754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0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WSECN-0.9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econd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24 , -76.98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0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FRST-1.3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first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25448 , -77.001905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department interest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0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WMAXW-0.5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Maxwell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26459 , -77.02496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0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ONT_T90-3.0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Lake Ontario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2591248 , -77.1114883</w:t>
            </w:r>
          </w:p>
        </w:tc>
        <w:tc>
          <w:tcPr>
            <w:tcW w:w="170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</w:tbl>
    <w:p w:rsidR="00B337BD" w:rsidRDefault="00CE6DFB">
      <w:pPr>
        <w:pStyle w:val="TableCaption"/>
      </w:pPr>
      <w:r>
        <w:t>Driving Estimates: 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89"/>
        <w:gridCol w:w="1290"/>
        <w:gridCol w:w="811"/>
        <w:gridCol w:w="1890"/>
        <w:gridCol w:w="1489"/>
        <w:gridCol w:w="1333"/>
      </w:tblGrid>
      <w:tr w:rsidR="00B337B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</w:tr>
      <w:tr w:rsidR="00B337B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8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89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EEK-4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1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SECN-0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SECN-0.9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FRST-1.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MAXW-0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8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ONT_T90-3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</w:tr>
    </w:tbl>
    <w:p w:rsidR="00B337BD" w:rsidRDefault="00CE6DFB">
      <w:pPr>
        <w:pStyle w:val="TableCaption"/>
      </w:pPr>
      <w:r>
        <w:t>Expanded Descriptions: 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37"/>
        <w:gridCol w:w="1187"/>
        <w:gridCol w:w="757"/>
        <w:gridCol w:w="1727"/>
        <w:gridCol w:w="3928"/>
      </w:tblGrid>
      <w:tr w:rsidR="00B337BD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B337BD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8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7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92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BEEK-4.5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lummisville rd. Low Gradient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SECN-0.9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red mill rd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SECN-0.9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FRST-1.3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morely rd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MAXW-0.5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of lake rd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7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ONT_T90-3.0</w:t>
            </w:r>
          </w:p>
        </w:tc>
        <w:tc>
          <w:tcPr>
            <w:tcW w:w="39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downstream of N Centenary Rd., might be dry</w:t>
            </w:r>
          </w:p>
        </w:tc>
      </w:tr>
    </w:tbl>
    <w:p w:rsidR="00B337BD" w:rsidRDefault="00CE6DFB">
      <w:pPr>
        <w:pStyle w:val="TableCaption"/>
      </w:pPr>
      <w:r>
        <w:t>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476"/>
        <w:gridCol w:w="676"/>
        <w:gridCol w:w="485"/>
        <w:gridCol w:w="938"/>
        <w:gridCol w:w="2183"/>
        <w:gridCol w:w="1205"/>
        <w:gridCol w:w="956"/>
        <w:gridCol w:w="485"/>
      </w:tblGrid>
      <w:tr w:rsidR="00B337BD">
        <w:trPr>
          <w:cantSplit/>
          <w:tblHeader/>
        </w:trPr>
        <w:tc>
          <w:tcPr>
            <w:tcW w:w="4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eam</w:t>
            </w:r>
          </w:p>
        </w:tc>
        <w:tc>
          <w:tcPr>
            <w:tcW w:w="67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Dat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Order</w:t>
            </w:r>
          </w:p>
        </w:tc>
        <w:tc>
          <w:tcPr>
            <w:tcW w:w="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Site</w:t>
            </w:r>
          </w:p>
        </w:tc>
        <w:tc>
          <w:tcPr>
            <w:tcW w:w="21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Name</w:t>
            </w:r>
          </w:p>
        </w:tc>
        <w:tc>
          <w:tcPr>
            <w:tcW w:w="12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Lat/Long</w:t>
            </w:r>
          </w:p>
        </w:tc>
        <w:tc>
          <w:tcPr>
            <w:tcW w:w="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Type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8"/>
                <w:szCs w:val="8"/>
              </w:rPr>
              <w:t>Hike?</w:t>
            </w:r>
          </w:p>
        </w:tc>
      </w:tr>
      <w:tr w:rsidR="00B337BD">
        <w:trPr>
          <w:cantSplit/>
        </w:trPr>
        <w:tc>
          <w:tcPr>
            <w:tcW w:w="4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</w:t>
            </w:r>
          </w:p>
        </w:tc>
        <w:tc>
          <w:tcPr>
            <w:tcW w:w="67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020-08-19</w:t>
            </w:r>
          </w:p>
        </w:tc>
        <w:tc>
          <w:tcPr>
            <w:tcW w:w="4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93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OME</w:t>
            </w:r>
          </w:p>
        </w:tc>
        <w:tc>
          <w:tcPr>
            <w:tcW w:w="218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20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.680982 , -73.696676</w:t>
            </w:r>
          </w:p>
        </w:tc>
        <w:tc>
          <w:tcPr>
            <w:tcW w:w="95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48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</w:t>
            </w:r>
          </w:p>
        </w:tc>
        <w:tc>
          <w:tcPr>
            <w:tcW w:w="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3-ORCH_T28-2.1</w:t>
            </w:r>
          </w:p>
        </w:tc>
        <w:tc>
          <w:tcPr>
            <w:tcW w:w="21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named Tributary To Oak Orchard Creek</w:t>
            </w:r>
          </w:p>
        </w:tc>
        <w:tc>
          <w:tcPr>
            <w:tcW w:w="12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3.0980721 , -78.2499924</w:t>
            </w:r>
          </w:p>
        </w:tc>
        <w:tc>
          <w:tcPr>
            <w:tcW w:w="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Probabilistic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yes</w:t>
            </w:r>
          </w:p>
        </w:tc>
      </w:tr>
      <w:tr w:rsidR="00B337BD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</w:t>
            </w:r>
          </w:p>
        </w:tc>
        <w:tc>
          <w:tcPr>
            <w:tcW w:w="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3-ORCH-21.6</w:t>
            </w:r>
          </w:p>
        </w:tc>
        <w:tc>
          <w:tcPr>
            <w:tcW w:w="21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Oak Orchard Creek</w:t>
            </w:r>
          </w:p>
        </w:tc>
        <w:tc>
          <w:tcPr>
            <w:tcW w:w="12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3.19 , -78.39</w:t>
            </w:r>
          </w:p>
        </w:tc>
        <w:tc>
          <w:tcPr>
            <w:tcW w:w="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department interest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</w:t>
            </w:r>
          </w:p>
        </w:tc>
        <w:tc>
          <w:tcPr>
            <w:tcW w:w="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3-JNSN-2.0</w:t>
            </w:r>
          </w:p>
        </w:tc>
        <w:tc>
          <w:tcPr>
            <w:tcW w:w="21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Johnson Creek</w:t>
            </w:r>
          </w:p>
        </w:tc>
        <w:tc>
          <w:tcPr>
            <w:tcW w:w="12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3.289331 , -78.463862</w:t>
            </w:r>
          </w:p>
        </w:tc>
        <w:tc>
          <w:tcPr>
            <w:tcW w:w="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assessed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</w:t>
            </w:r>
          </w:p>
        </w:tc>
        <w:tc>
          <w:tcPr>
            <w:tcW w:w="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3-KEGC-0.7</w:t>
            </w:r>
          </w:p>
        </w:tc>
        <w:tc>
          <w:tcPr>
            <w:tcW w:w="21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Keg Creek</w:t>
            </w:r>
          </w:p>
        </w:tc>
        <w:tc>
          <w:tcPr>
            <w:tcW w:w="12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3.345251 , -78.649458</w:t>
            </w:r>
          </w:p>
        </w:tc>
        <w:tc>
          <w:tcPr>
            <w:tcW w:w="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assessed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</w:t>
            </w:r>
          </w:p>
        </w:tc>
        <w:tc>
          <w:tcPr>
            <w:tcW w:w="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3-ETEL_T1-0.5</w:t>
            </w:r>
          </w:p>
        </w:tc>
        <w:tc>
          <w:tcPr>
            <w:tcW w:w="21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named Tributary To East Branch Twelvemile Creek</w:t>
            </w:r>
          </w:p>
        </w:tc>
        <w:tc>
          <w:tcPr>
            <w:tcW w:w="12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3.306984 , -78.84737</w:t>
            </w:r>
          </w:p>
        </w:tc>
        <w:tc>
          <w:tcPr>
            <w:tcW w:w="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Unassessed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4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67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</w:t>
            </w:r>
          </w:p>
        </w:tc>
        <w:tc>
          <w:tcPr>
            <w:tcW w:w="93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3-EMIL-7.5</w:t>
            </w:r>
          </w:p>
        </w:tc>
        <w:tc>
          <w:tcPr>
            <w:tcW w:w="218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Eighteenmile Creek</w:t>
            </w:r>
          </w:p>
        </w:tc>
        <w:tc>
          <w:tcPr>
            <w:tcW w:w="120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3.2513885 , -78.6983337</w:t>
            </w:r>
          </w:p>
        </w:tc>
        <w:tc>
          <w:tcPr>
            <w:tcW w:w="95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Long Term Trend</w:t>
            </w:r>
          </w:p>
        </w:tc>
        <w:tc>
          <w:tcPr>
            <w:tcW w:w="4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</w:tbl>
    <w:p w:rsidR="00B337BD" w:rsidRDefault="00CE6DFB">
      <w:pPr>
        <w:pStyle w:val="TableCaption"/>
      </w:pPr>
      <w:r>
        <w:lastRenderedPageBreak/>
        <w:t>Driving Estimates: 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89"/>
        <w:gridCol w:w="1290"/>
        <w:gridCol w:w="811"/>
        <w:gridCol w:w="1945"/>
        <w:gridCol w:w="1489"/>
        <w:gridCol w:w="1333"/>
      </w:tblGrid>
      <w:tr w:rsidR="00B337B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</w:tr>
      <w:tr w:rsidR="00B337B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94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RCH_T28-2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3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52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RCH-21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JNSN-2.0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KEGC-0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ETEL_T1-0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2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94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EMIL-7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</w:t>
            </w:r>
          </w:p>
        </w:tc>
      </w:tr>
    </w:tbl>
    <w:p w:rsidR="00B337BD" w:rsidRDefault="00CE6DFB">
      <w:pPr>
        <w:pStyle w:val="TableCaption"/>
      </w:pPr>
      <w:r>
        <w:t>Expanded Descriptions: 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37"/>
        <w:gridCol w:w="1187"/>
        <w:gridCol w:w="757"/>
        <w:gridCol w:w="1777"/>
        <w:gridCol w:w="3869"/>
      </w:tblGrid>
      <w:tr w:rsidR="00B337BD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B337BD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9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77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86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ORCH_T28-2.1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lockport rd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ORCH-21.6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artin Rd bridge; 100m upstream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JNSN-2.0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county line rd/cr 269. Low gradient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KEGC-0.7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hess rd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ETEL_T1-0.5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r 18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77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EMIL-7.5</w:t>
            </w:r>
          </w:p>
        </w:tc>
        <w:tc>
          <w:tcPr>
            <w:tcW w:w="386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0 m below Jacques Rd.</w:t>
            </w:r>
          </w:p>
        </w:tc>
      </w:tr>
    </w:tbl>
    <w:p w:rsidR="00B337BD" w:rsidRDefault="00CE6DFB">
      <w:pPr>
        <w:pStyle w:val="TableCaption"/>
      </w:pPr>
      <w:r>
        <w:t>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28"/>
        <w:gridCol w:w="778"/>
        <w:gridCol w:w="539"/>
        <w:gridCol w:w="1134"/>
        <w:gridCol w:w="1834"/>
        <w:gridCol w:w="1440"/>
        <w:gridCol w:w="1039"/>
        <w:gridCol w:w="539"/>
      </w:tblGrid>
      <w:tr w:rsidR="00B337BD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B337BD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20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8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80982 , -73.696676</w:t>
            </w:r>
          </w:p>
        </w:tc>
        <w:tc>
          <w:tcPr>
            <w:tcW w:w="10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ONT_T135-0.6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ed Tributary to Lake Ontario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363266 , -78.039438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BEAG_T2-3.1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rib to Bald Eagle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3170013 , -78.0670013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Referenc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YANT-1.4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anty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350429 , -77.946245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SNDY-5.8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Sandy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3137894 , -77.954277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BRSH-4.6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Brush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325857 , -77.856979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WSTC-1.5</w:t>
            </w:r>
          </w:p>
        </w:tc>
        <w:tc>
          <w:tcPr>
            <w:tcW w:w="18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est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30418 , -77.857742</w:t>
            </w:r>
          </w:p>
        </w:tc>
        <w:tc>
          <w:tcPr>
            <w:tcW w:w="10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assesse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</w:tbl>
    <w:p w:rsidR="00B337BD" w:rsidRDefault="00CE6DFB">
      <w:pPr>
        <w:pStyle w:val="TableCaption"/>
      </w:pPr>
      <w:r>
        <w:t>Driving Estimates: 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89"/>
        <w:gridCol w:w="1290"/>
        <w:gridCol w:w="811"/>
        <w:gridCol w:w="2001"/>
        <w:gridCol w:w="1489"/>
        <w:gridCol w:w="1333"/>
      </w:tblGrid>
      <w:tr w:rsidR="00B337B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</w:tr>
      <w:tr w:rsidR="00B337B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20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0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ONT_T135-0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2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44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EAG_T2-3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YANT-1.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SNDY-5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BRSH-4.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STC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</w:tbl>
    <w:p w:rsidR="00B337BD" w:rsidRDefault="00CE6DFB">
      <w:pPr>
        <w:pStyle w:val="TableCaption"/>
      </w:pPr>
      <w:r>
        <w:lastRenderedPageBreak/>
        <w:t>Expanded Descriptions: 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685"/>
        <w:gridCol w:w="1085"/>
        <w:gridCol w:w="702"/>
        <w:gridCol w:w="1654"/>
        <w:gridCol w:w="3797"/>
      </w:tblGrid>
      <w:tr w:rsidR="00B337BD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B337BD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20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65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379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LONT_T135-0.6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stream lakeshore rd; possible low gradient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EAG_T2-3.1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uth of SR 18. Possibly Low Gradient reference.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YANT-1.4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wnstream state rt. 211/Moscow Rd bridge.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NDY-5.8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 below Brick Schoolhouse Rd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RSH-4.6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y 260/walker lake ontario rd.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5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WSTC-1.5</w:t>
            </w:r>
          </w:p>
        </w:tc>
        <w:tc>
          <w:tcPr>
            <w:tcW w:w="379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tate rt. 260/walker lake ontario rd.</w:t>
            </w:r>
          </w:p>
        </w:tc>
      </w:tr>
    </w:tbl>
    <w:p w:rsidR="00B337BD" w:rsidRDefault="00CE6DFB">
      <w:pPr>
        <w:pStyle w:val="Heading3"/>
      </w:pPr>
      <w:bookmarkStart w:id="7" w:name="team-4"/>
      <w:r>
        <w:t>Team: 4</w:t>
      </w:r>
      <w:bookmarkEnd w:id="7"/>
    </w:p>
    <w:p w:rsidR="00B337BD" w:rsidRDefault="00CE6DFB">
      <w:pPr>
        <w:pStyle w:val="TableCaption"/>
      </w:pPr>
      <w:r>
        <w:t>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28"/>
        <w:gridCol w:w="778"/>
        <w:gridCol w:w="539"/>
        <w:gridCol w:w="1134"/>
        <w:gridCol w:w="1662"/>
        <w:gridCol w:w="1440"/>
        <w:gridCol w:w="1361"/>
        <w:gridCol w:w="539"/>
      </w:tblGrid>
      <w:tr w:rsidR="00B337BD">
        <w:trPr>
          <w:cantSplit/>
          <w:tblHeader/>
        </w:trPr>
        <w:tc>
          <w:tcPr>
            <w:tcW w:w="52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eam</w:t>
            </w:r>
          </w:p>
        </w:tc>
        <w:tc>
          <w:tcPr>
            <w:tcW w:w="77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Dat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Order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Site</w:t>
            </w:r>
          </w:p>
        </w:tc>
        <w:tc>
          <w:tcPr>
            <w:tcW w:w="1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Name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Lat/Long</w:t>
            </w:r>
          </w:p>
        </w:tc>
        <w:tc>
          <w:tcPr>
            <w:tcW w:w="1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Typ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0"/>
                <w:szCs w:val="10"/>
              </w:rPr>
              <w:t>Hike?</w:t>
            </w:r>
          </w:p>
        </w:tc>
      </w:tr>
      <w:tr w:rsidR="00B337BD">
        <w:trPr>
          <w:cantSplit/>
        </w:trPr>
        <w:tc>
          <w:tcPr>
            <w:tcW w:w="52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778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020-08-18</w:t>
            </w: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</w:t>
            </w:r>
          </w:p>
        </w:tc>
        <w:tc>
          <w:tcPr>
            <w:tcW w:w="11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HOME</w:t>
            </w:r>
          </w:p>
        </w:tc>
        <w:tc>
          <w:tcPr>
            <w:tcW w:w="166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44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2.680982 , -73.696676</w:t>
            </w:r>
          </w:p>
        </w:tc>
        <w:tc>
          <w:tcPr>
            <w:tcW w:w="136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3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1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WMLLO-0.8</w:t>
            </w:r>
          </w:p>
        </w:tc>
        <w:tc>
          <w:tcPr>
            <w:tcW w:w="1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Mill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2734 , -77.3143</w:t>
            </w:r>
          </w:p>
        </w:tc>
        <w:tc>
          <w:tcPr>
            <w:tcW w:w="1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2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LONT_T101-0.1</w:t>
            </w:r>
          </w:p>
        </w:tc>
        <w:tc>
          <w:tcPr>
            <w:tcW w:w="1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Unnammed trib to Lake Ontario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2552 , -77.4715</w:t>
            </w:r>
          </w:p>
        </w:tc>
        <w:tc>
          <w:tcPr>
            <w:tcW w:w="1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3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WWHIO-1.5</w:t>
            </w:r>
          </w:p>
        </w:tc>
        <w:tc>
          <w:tcPr>
            <w:tcW w:w="1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hite Broo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599403 , -77.3858719</w:t>
            </w:r>
          </w:p>
        </w:tc>
        <w:tc>
          <w:tcPr>
            <w:tcW w:w="1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Probabilistic/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yes</w:t>
            </w: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WHIO-0.5</w:t>
            </w:r>
          </w:p>
        </w:tc>
        <w:tc>
          <w:tcPr>
            <w:tcW w:w="1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hite broo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0455 , -77.387</w:t>
            </w:r>
          </w:p>
        </w:tc>
        <w:tc>
          <w:tcPr>
            <w:tcW w:w="1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5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THOM-0.7</w:t>
            </w:r>
          </w:p>
        </w:tc>
        <w:tc>
          <w:tcPr>
            <w:tcW w:w="1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homas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108 , -77.4631</w:t>
            </w:r>
          </w:p>
        </w:tc>
        <w:tc>
          <w:tcPr>
            <w:tcW w:w="1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6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THOM-0.7</w:t>
            </w:r>
          </w:p>
        </w:tc>
        <w:tc>
          <w:tcPr>
            <w:tcW w:w="1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Thomas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108181 , -77.4633026</w:t>
            </w:r>
          </w:p>
        </w:tc>
        <w:tc>
          <w:tcPr>
            <w:tcW w:w="1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/WAVE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2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78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7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03-IRON-10.2</w:t>
            </w:r>
          </w:p>
        </w:tc>
        <w:tc>
          <w:tcPr>
            <w:tcW w:w="166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Irondequoit Creek</w:t>
            </w:r>
          </w:p>
        </w:tc>
        <w:tc>
          <w:tcPr>
            <w:tcW w:w="144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43.1304016 , -77.4950409</w:t>
            </w:r>
          </w:p>
        </w:tc>
        <w:tc>
          <w:tcPr>
            <w:tcW w:w="136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0"/>
                <w:szCs w:val="10"/>
              </w:rPr>
              <w:t>Long Term Trend</w:t>
            </w:r>
          </w:p>
        </w:tc>
        <w:tc>
          <w:tcPr>
            <w:tcW w:w="53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</w:tbl>
    <w:p w:rsidR="00B337BD" w:rsidRDefault="00CE6DFB">
      <w:pPr>
        <w:pStyle w:val="TableCaption"/>
      </w:pPr>
      <w:r>
        <w:t>Driving Estimates: 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89"/>
        <w:gridCol w:w="1290"/>
        <w:gridCol w:w="811"/>
        <w:gridCol w:w="2001"/>
        <w:gridCol w:w="1489"/>
        <w:gridCol w:w="1333"/>
      </w:tblGrid>
      <w:tr w:rsidR="00B337B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iles to next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ime(mins)</w:t>
            </w:r>
          </w:p>
        </w:tc>
      </w:tr>
      <w:tr w:rsidR="00B337B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8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20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33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MLLO-0.8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88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4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LONT_T101-0.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9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WHIO-1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5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6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WHIO-0.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THOM-0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THOM-0.7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20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IRON-10.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33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</w:tr>
    </w:tbl>
    <w:p w:rsidR="00B337BD" w:rsidRDefault="00CE6DFB">
      <w:pPr>
        <w:pStyle w:val="TableCaption"/>
      </w:pPr>
      <w:r>
        <w:t>Expanded Descriptions: 2020-08-18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37"/>
        <w:gridCol w:w="1187"/>
        <w:gridCol w:w="757"/>
        <w:gridCol w:w="1827"/>
        <w:gridCol w:w="3688"/>
      </w:tblGrid>
      <w:tr w:rsidR="00B337BD">
        <w:trPr>
          <w:cantSplit/>
          <w:tblHeader/>
        </w:trPr>
        <w:tc>
          <w:tcPr>
            <w:tcW w:w="73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Team</w:t>
            </w:r>
          </w:p>
        </w:tc>
        <w:tc>
          <w:tcPr>
            <w:tcW w:w="118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ate</w:t>
            </w: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Order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Site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8"/>
                <w:szCs w:val="18"/>
              </w:rPr>
              <w:t>DESC</w:t>
            </w:r>
          </w:p>
        </w:tc>
      </w:tr>
      <w:tr w:rsidR="00B337BD">
        <w:trPr>
          <w:cantSplit/>
        </w:trPr>
        <w:tc>
          <w:tcPr>
            <w:tcW w:w="73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187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20-08-18</w:t>
            </w:r>
          </w:p>
        </w:tc>
        <w:tc>
          <w:tcPr>
            <w:tcW w:w="75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</w:t>
            </w:r>
          </w:p>
        </w:tc>
        <w:tc>
          <w:tcPr>
            <w:tcW w:w="18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HOME</w:t>
            </w:r>
          </w:p>
        </w:tc>
        <w:tc>
          <w:tcPr>
            <w:tcW w:w="368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MLLO-0.8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r 101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LONT_T101-0.1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upstream lake rd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WHIO-1.5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 mi down bike trail from Pannel Rd side.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4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WHIO-0.5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THOM-0.7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THOM-0.7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THOM-0.7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0 m above Baird Rd  bridge</w:t>
            </w:r>
          </w:p>
        </w:tc>
      </w:tr>
      <w:tr w:rsidR="00B337BD">
        <w:trPr>
          <w:cantSplit/>
        </w:trPr>
        <w:tc>
          <w:tcPr>
            <w:tcW w:w="73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187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5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7</w:t>
            </w:r>
          </w:p>
        </w:tc>
        <w:tc>
          <w:tcPr>
            <w:tcW w:w="18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3-IRON-10.2</w:t>
            </w:r>
          </w:p>
        </w:tc>
        <w:tc>
          <w:tcPr>
            <w:tcW w:w="36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20 m below Panorama Terrace bridge</w:t>
            </w:r>
          </w:p>
        </w:tc>
      </w:tr>
    </w:tbl>
    <w:p w:rsidR="00B337BD" w:rsidRDefault="00CE6DFB">
      <w:pPr>
        <w:pStyle w:val="TableCaption"/>
      </w:pPr>
      <w:r>
        <w:t>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80"/>
        <w:gridCol w:w="880"/>
        <w:gridCol w:w="593"/>
        <w:gridCol w:w="1000"/>
        <w:gridCol w:w="1307"/>
        <w:gridCol w:w="1675"/>
        <w:gridCol w:w="1301"/>
        <w:gridCol w:w="593"/>
      </w:tblGrid>
      <w:tr w:rsidR="00B337BD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B337BD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19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000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30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6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680982 , -73.696676</w:t>
            </w:r>
          </w:p>
        </w:tc>
        <w:tc>
          <w:tcPr>
            <w:tcW w:w="13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MSHC-2.8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Marsh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51089 , -78.1598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GHIL-1.5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Golden Hill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656082 , -78.497718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JOHN-9.1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Johnson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352814 , -78.359069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JOHN-9.1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Johnson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352814 , -78.359069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ORCH-9.3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Oak Orchard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3 , -78.31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6</w:t>
            </w:r>
          </w:p>
        </w:tc>
        <w:tc>
          <w:tcPr>
            <w:tcW w:w="100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FICR-5.3</w:t>
            </w:r>
          </w:p>
        </w:tc>
        <w:tc>
          <w:tcPr>
            <w:tcW w:w="130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Fish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246208 , -78.3236465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</w:tbl>
    <w:p w:rsidR="00B337BD" w:rsidRDefault="00CE6DFB">
      <w:pPr>
        <w:pStyle w:val="TableCaption"/>
      </w:pPr>
      <w:r>
        <w:t>Driving Estimates: 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973"/>
        <w:gridCol w:w="1536"/>
        <w:gridCol w:w="973"/>
        <w:gridCol w:w="1755"/>
        <w:gridCol w:w="1646"/>
        <w:gridCol w:w="1511"/>
      </w:tblGrid>
      <w:tr w:rsidR="00B337BD">
        <w:trPr>
          <w:cantSplit/>
          <w:tblHeader/>
        </w:trPr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Order</w:t>
            </w:r>
          </w:p>
        </w:tc>
        <w:tc>
          <w:tcPr>
            <w:tcW w:w="17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les to next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ime(mins)</w:t>
            </w:r>
          </w:p>
        </w:tc>
      </w:tr>
      <w:tr w:rsidR="00B337BD">
        <w:trPr>
          <w:cantSplit/>
        </w:trPr>
        <w:tc>
          <w:tcPr>
            <w:tcW w:w="97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3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19</w:t>
            </w:r>
          </w:p>
        </w:tc>
        <w:tc>
          <w:tcPr>
            <w:tcW w:w="97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75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ME</w:t>
            </w:r>
          </w:p>
        </w:tc>
        <w:tc>
          <w:tcPr>
            <w:tcW w:w="164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7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MSHC-2.8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1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0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7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GHIL-1.5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7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JOHN-9.1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7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JOHN-9.1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7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ORCH-9.3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75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FICR-5.3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</w:tbl>
    <w:p w:rsidR="00B337BD" w:rsidRDefault="00CE6DFB">
      <w:pPr>
        <w:pStyle w:val="TableCaption"/>
      </w:pPr>
      <w:r>
        <w:t>Expanded Descriptions: 2020-08-19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789"/>
        <w:gridCol w:w="1290"/>
        <w:gridCol w:w="811"/>
        <w:gridCol w:w="1489"/>
        <w:gridCol w:w="3479"/>
      </w:tblGrid>
      <w:tr w:rsidR="00B337BD">
        <w:trPr>
          <w:cantSplit/>
          <w:tblHeader/>
        </w:trPr>
        <w:tc>
          <w:tcPr>
            <w:tcW w:w="7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eam</w:t>
            </w:r>
          </w:p>
        </w:tc>
        <w:tc>
          <w:tcPr>
            <w:tcW w:w="129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ate</w:t>
            </w: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rder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ite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DESC</w:t>
            </w:r>
          </w:p>
        </w:tc>
      </w:tr>
      <w:tr w:rsidR="00B337BD">
        <w:trPr>
          <w:cantSplit/>
        </w:trPr>
        <w:tc>
          <w:tcPr>
            <w:tcW w:w="789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29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020-08-19</w:t>
            </w:r>
          </w:p>
        </w:tc>
        <w:tc>
          <w:tcPr>
            <w:tcW w:w="8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48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HOME</w:t>
            </w:r>
          </w:p>
        </w:tc>
        <w:tc>
          <w:tcPr>
            <w:tcW w:w="3479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MSHC-2.8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upstream sawyer rd.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GHIL-1.5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0 m downstream of Lower Lake Rd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JOHN-9.1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0 m upstream of Blood Rd. bridge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JOHN-9.1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0 m upstream of Blood Rd. bridge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ORCH-9.3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00 m below Town Line Rd. bridg</w:t>
            </w:r>
          </w:p>
        </w:tc>
      </w:tr>
      <w:tr w:rsidR="00B337BD">
        <w:trPr>
          <w:cantSplit/>
        </w:trPr>
        <w:tc>
          <w:tcPr>
            <w:tcW w:w="789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29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48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3-FICR-5.3</w:t>
            </w:r>
          </w:p>
        </w:tc>
        <w:tc>
          <w:tcPr>
            <w:tcW w:w="3479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around 0.1 mi east of shell rd</w:t>
            </w:r>
          </w:p>
        </w:tc>
      </w:tr>
    </w:tbl>
    <w:p w:rsidR="00B337BD" w:rsidRDefault="00CE6DFB">
      <w:pPr>
        <w:pStyle w:val="TableCaption"/>
      </w:pPr>
      <w:r>
        <w:t>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580"/>
        <w:gridCol w:w="880"/>
        <w:gridCol w:w="593"/>
        <w:gridCol w:w="1127"/>
        <w:gridCol w:w="1134"/>
        <w:gridCol w:w="1675"/>
        <w:gridCol w:w="1301"/>
        <w:gridCol w:w="593"/>
      </w:tblGrid>
      <w:tr w:rsidR="00B337BD">
        <w:trPr>
          <w:cantSplit/>
          <w:tblHeader/>
        </w:trPr>
        <w:tc>
          <w:tcPr>
            <w:tcW w:w="5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eam</w:t>
            </w:r>
          </w:p>
        </w:tc>
        <w:tc>
          <w:tcPr>
            <w:tcW w:w="880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Dat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Order</w:t>
            </w:r>
          </w:p>
        </w:tc>
        <w:tc>
          <w:tcPr>
            <w:tcW w:w="11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Site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Name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Lat/Long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Type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2"/>
                <w:szCs w:val="12"/>
              </w:rPr>
              <w:t>Hike?</w:t>
            </w:r>
          </w:p>
        </w:tc>
      </w:tr>
      <w:tr w:rsidR="00B337BD">
        <w:trPr>
          <w:cantSplit/>
        </w:trPr>
        <w:tc>
          <w:tcPr>
            <w:tcW w:w="5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880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020-08-20</w:t>
            </w: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</w:t>
            </w:r>
          </w:p>
        </w:tc>
        <w:tc>
          <w:tcPr>
            <w:tcW w:w="1127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HOME</w:t>
            </w:r>
          </w:p>
        </w:tc>
        <w:tc>
          <w:tcPr>
            <w:tcW w:w="113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1675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2.680982 , -73.696676</w:t>
            </w:r>
          </w:p>
        </w:tc>
        <w:tc>
          <w:tcPr>
            <w:tcW w:w="130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  <w:tc>
          <w:tcPr>
            <w:tcW w:w="59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1</w:t>
            </w:r>
          </w:p>
        </w:tc>
        <w:tc>
          <w:tcPr>
            <w:tcW w:w="11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OTSC-0.8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Otis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76979 , -77.850047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Unassesse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2</w:t>
            </w:r>
          </w:p>
        </w:tc>
        <w:tc>
          <w:tcPr>
            <w:tcW w:w="11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BROK-4.7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Brockport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610855 , -77.895919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3</w:t>
            </w:r>
          </w:p>
        </w:tc>
        <w:tc>
          <w:tcPr>
            <w:tcW w:w="11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NDY_E-5.2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E. Br. Sandy Cr.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24 , -7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department interest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</w:t>
            </w:r>
          </w:p>
        </w:tc>
        <w:tc>
          <w:tcPr>
            <w:tcW w:w="11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SNDY_E-9.0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E. Br. Sandy Cr.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19944 , -78.026107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Long Term Trend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5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880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5</w:t>
            </w:r>
          </w:p>
        </w:tc>
        <w:tc>
          <w:tcPr>
            <w:tcW w:w="1127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03-NRUP-13.0</w:t>
            </w:r>
          </w:p>
        </w:tc>
        <w:tc>
          <w:tcPr>
            <w:tcW w:w="113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Northrup Creek</w:t>
            </w:r>
          </w:p>
        </w:tc>
        <w:tc>
          <w:tcPr>
            <w:tcW w:w="167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43.1687622 , -77.8050308</w:t>
            </w:r>
          </w:p>
        </w:tc>
        <w:tc>
          <w:tcPr>
            <w:tcW w:w="130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Probabilistic</w:t>
            </w:r>
          </w:p>
        </w:tc>
        <w:tc>
          <w:tcPr>
            <w:tcW w:w="59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2"/>
                <w:szCs w:val="12"/>
              </w:rPr>
              <w:t>yes</w:t>
            </w:r>
          </w:p>
        </w:tc>
      </w:tr>
    </w:tbl>
    <w:p w:rsidR="00B337BD" w:rsidRDefault="00CE6DFB">
      <w:pPr>
        <w:pStyle w:val="TableCaption"/>
      </w:pPr>
      <w:r>
        <w:t>Driving Estimates: 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973"/>
        <w:gridCol w:w="1536"/>
        <w:gridCol w:w="973"/>
        <w:gridCol w:w="1988"/>
        <w:gridCol w:w="1646"/>
        <w:gridCol w:w="1511"/>
      </w:tblGrid>
      <w:tr w:rsidR="00B337BD">
        <w:trPr>
          <w:cantSplit/>
          <w:tblHeader/>
        </w:trPr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eam</w:t>
            </w:r>
          </w:p>
        </w:tc>
        <w:tc>
          <w:tcPr>
            <w:tcW w:w="153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Date</w:t>
            </w: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Order</w:t>
            </w:r>
          </w:p>
        </w:tc>
        <w:tc>
          <w:tcPr>
            <w:tcW w:w="19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iles to next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ime(mins)</w:t>
            </w:r>
          </w:p>
        </w:tc>
      </w:tr>
      <w:tr w:rsidR="00B337BD">
        <w:trPr>
          <w:cantSplit/>
        </w:trPr>
        <w:tc>
          <w:tcPr>
            <w:tcW w:w="973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36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20-08-20</w:t>
            </w:r>
          </w:p>
        </w:tc>
        <w:tc>
          <w:tcPr>
            <w:tcW w:w="973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988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OME</w:t>
            </w:r>
          </w:p>
        </w:tc>
        <w:tc>
          <w:tcPr>
            <w:tcW w:w="1646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511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9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OTSC-0.8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15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3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9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BROK-4.7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9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SNDY_E-5.2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9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SNDY_E-9.0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B337BD">
        <w:trPr>
          <w:cantSplit/>
        </w:trPr>
        <w:tc>
          <w:tcPr>
            <w:tcW w:w="973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536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973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988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3-NRUP-13.0</w:t>
            </w:r>
          </w:p>
        </w:tc>
        <w:tc>
          <w:tcPr>
            <w:tcW w:w="1646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</w:t>
            </w:r>
          </w:p>
        </w:tc>
        <w:tc>
          <w:tcPr>
            <w:tcW w:w="1511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</w:tr>
    </w:tbl>
    <w:p w:rsidR="00B337BD" w:rsidRDefault="00CE6DFB">
      <w:pPr>
        <w:pStyle w:val="TableCaption"/>
      </w:pPr>
      <w:r>
        <w:t>Expanded Descriptions: 2020-08-20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685"/>
        <w:gridCol w:w="1085"/>
        <w:gridCol w:w="702"/>
        <w:gridCol w:w="1414"/>
        <w:gridCol w:w="4482"/>
      </w:tblGrid>
      <w:tr w:rsidR="00B337BD">
        <w:trPr>
          <w:cantSplit/>
          <w:tblHeader/>
        </w:trPr>
        <w:tc>
          <w:tcPr>
            <w:tcW w:w="6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Team</w:t>
            </w:r>
          </w:p>
        </w:tc>
        <w:tc>
          <w:tcPr>
            <w:tcW w:w="1085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ate</w:t>
            </w: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Order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Site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</w:t>
            </w:r>
          </w:p>
        </w:tc>
      </w:tr>
      <w:tr w:rsidR="00B337BD">
        <w:trPr>
          <w:cantSplit/>
        </w:trPr>
        <w:tc>
          <w:tcPr>
            <w:tcW w:w="6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085" w:type="dxa"/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020-08-20</w:t>
            </w:r>
          </w:p>
        </w:tc>
        <w:tc>
          <w:tcPr>
            <w:tcW w:w="70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</w:t>
            </w:r>
          </w:p>
        </w:tc>
        <w:tc>
          <w:tcPr>
            <w:tcW w:w="1414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ME</w:t>
            </w:r>
          </w:p>
        </w:tc>
        <w:tc>
          <w:tcPr>
            <w:tcW w:w="4482" w:type="dxa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</w:pP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OTSC-0.8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tate rt. 215/lawrence Rd.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BROK-4.7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i us of Lawton Rd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NDY_E-5.2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onroe-Orleans county line Rd./CR 63, Underneath bridge 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SNDY_E-9.0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uth Holley Rd.</w:t>
            </w: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br/>
              <w:t>15m  downstream of bridge</w:t>
            </w:r>
          </w:p>
        </w:tc>
      </w:tr>
      <w:tr w:rsidR="00B337BD">
        <w:trPr>
          <w:cantSplit/>
        </w:trPr>
        <w:tc>
          <w:tcPr>
            <w:tcW w:w="6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1085" w:type="dxa"/>
            <w:vMerge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B337BD">
            <w:pPr>
              <w:spacing w:before="40" w:after="40"/>
              <w:ind w:left="100" w:right="100"/>
              <w:jc w:val="right"/>
            </w:pPr>
          </w:p>
        </w:tc>
        <w:tc>
          <w:tcPr>
            <w:tcW w:w="70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</w:t>
            </w:r>
          </w:p>
        </w:tc>
        <w:tc>
          <w:tcPr>
            <w:tcW w:w="1414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3-NRUP-13.0</w:t>
            </w:r>
          </w:p>
        </w:tc>
        <w:tc>
          <w:tcPr>
            <w:tcW w:w="4482" w:type="dxa"/>
            <w:tcBorders>
              <w:top w:val="single" w:sz="8" w:space="0" w:color="333333"/>
              <w:bottom w:val="single" w:sz="8" w:space="0" w:color="333333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337BD" w:rsidRDefault="00CE6DFB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stream sr259/s union st bridge</w:t>
            </w:r>
          </w:p>
        </w:tc>
      </w:tr>
    </w:tbl>
    <w:p w:rsidR="00CE6DFB" w:rsidRDefault="00CE6DFB"/>
    <w:sectPr w:rsidR="00CE6D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6DFB" w:rsidRDefault="00CE6DFB">
      <w:pPr>
        <w:spacing w:after="0"/>
      </w:pPr>
      <w:r>
        <w:separator/>
      </w:r>
    </w:p>
  </w:endnote>
  <w:endnote w:type="continuationSeparator" w:id="0">
    <w:p w:rsidR="00CE6DFB" w:rsidRDefault="00CE6D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6DFB" w:rsidRDefault="00CE6DFB">
      <w:r>
        <w:separator/>
      </w:r>
    </w:p>
  </w:footnote>
  <w:footnote w:type="continuationSeparator" w:id="0">
    <w:p w:rsidR="00CE6DFB" w:rsidRDefault="00CE6D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A348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90E0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979CC"/>
    <w:rsid w:val="00B337BD"/>
    <w:rsid w:val="00B86B75"/>
    <w:rsid w:val="00BC48D5"/>
    <w:rsid w:val="00C36279"/>
    <w:rsid w:val="00CE6DF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18F9B"/>
  <w15:docId w15:val="{46F39FA2-4C5F-460F-88E4-B3CACFAEF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486</Words>
  <Characters>14174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tario 2020 Itineraries</vt:lpstr>
    </vt:vector>
  </TitlesOfParts>
  <Company/>
  <LinksUpToDate>false</LinksUpToDate>
  <CharactersWithSpaces>1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tario 2020 Itineraries</dc:title>
  <dc:creator>NYSDEC SMAS : Keleigh Reynolds</dc:creator>
  <cp:keywords/>
  <cp:lastModifiedBy>Reynolds, Keleigh A (DEC)</cp:lastModifiedBy>
  <cp:revision>2</cp:revision>
  <dcterms:created xsi:type="dcterms:W3CDTF">2020-07-30T21:54:00Z</dcterms:created>
  <dcterms:modified xsi:type="dcterms:W3CDTF">2020-07-30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/2020</vt:lpwstr>
  </property>
  <property fmtid="{D5CDD505-2E9C-101B-9397-08002B2CF9AE}" pid="3" name="output">
    <vt:lpwstr>word_document</vt:lpwstr>
  </property>
</Properties>
</file>